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ae2c1f2a0852b560e48075f0a0b0e63cde1074e"/>
    <w:p>
      <w:pPr>
        <w:pStyle w:val="Heading1"/>
      </w:pPr>
      <w:r>
        <w:t xml:space="preserve">Cover Letter for Musician Position in the United Arab Emirates Dubai</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iring Committee"]</w:t>
      </w:r>
      <w:r>
        <w:br/>
      </w:r>
      <w:r>
        <w:t xml:space="preserve">[Company Name or Organization]</w:t>
      </w:r>
      <w:r>
        <w:br/>
      </w:r>
      <w:r>
        <w:t xml:space="preserve">[Address]</w:t>
      </w:r>
      <w:r>
        <w:br/>
      </w:r>
      <w:r>
        <w:t xml:space="preserve">Dubai, United Arab Emirates</w:t>
      </w:r>
    </w:p>
    <w:bookmarkStart w:id="26" w:name="dear-hiring-committee"/>
    <w:p>
      <w:pPr>
        <w:pStyle w:val="Heading2"/>
      </w:pPr>
      <w:r>
        <w:t xml:space="preserve">Dear Hiring Committee,</w:t>
      </w:r>
    </w:p>
    <w:p>
      <w:pPr>
        <w:pStyle w:val="FirstParagraph"/>
      </w:pPr>
      <w:r>
        <w:t xml:space="preserve">I am writing to express my sincere interest in the Musician position at your esteemed organization in the United Arab Emirates Dubai. As a passionate and professional musician with over [X years] of experience, I have dedicated my career to creating, performing, and sharing music that resonates across cultures. Dubai’s dynamic cultural landscape, its thriving arts scene, and its reputation as a global hub for creativity make it an ideal place for me to contribute my skills and artistic vision. This opportunity aligns perfectly with my aspirations to collaborate with like-minded professionals in a city that celebrates innovation and diversity.</w:t>
      </w:r>
    </w:p>
    <w:bookmarkStart w:id="20" w:name="why-i-am-a-strong-fit"/>
    <w:p>
      <w:pPr>
        <w:pStyle w:val="Heading3"/>
      </w:pPr>
      <w:r>
        <w:t xml:space="preserve">Why I Am a Strong Fit</w:t>
      </w:r>
    </w:p>
    <w:p>
      <w:pPr>
        <w:pStyle w:val="FirstParagraph"/>
      </w:pPr>
      <w:r>
        <w:t xml:space="preserve">As a musician, I bring a unique blend of technical expertise, creative versatility, and an unwavering commitment to excellence. My background spans multiple genres—from classical to contemporary—allowing me to adapt to various musical contexts while maintaining the integrity of my artistry. Whether performing in intimate settings or on grand stages, I strive to connect with audiences through authenticity and emotional depth. In Dubai, where music is a cornerstone of cultural expression and entertainment, I am eager to contribute my talents to events that reflect the city’s vibrant energy.</w:t>
      </w:r>
    </w:p>
    <w:p>
      <w:pPr>
        <w:pStyle w:val="BodyText"/>
      </w:pPr>
      <w:r>
        <w:t xml:space="preserve">Dubai has long been a beacon for musicians from around the world, offering unparalleled opportunities to collaborate with international artists, participate in high-profile festivals, and engage with a diverse audience. The United Arab Emirates Dubai’s commitment to fostering arts and culture is evident in its iconic venues such as the Dubai Opera, Al Wasl Plaza, and global events like the Dubai Music Week. I am particularly inspired by the city’s ability to merge traditional Emirati music with modern influences, creating a soundscape that is both rooted in heritage and forward-thinking. I am eager to play a role in shaping this evolving musical identity.</w:t>
      </w:r>
    </w:p>
    <w:bookmarkEnd w:id="20"/>
    <w:bookmarkStart w:id="21" w:name="my-musical-journey"/>
    <w:p>
      <w:pPr>
        <w:pStyle w:val="Heading3"/>
      </w:pPr>
      <w:r>
        <w:t xml:space="preserve">My Musical Journey</w:t>
      </w:r>
    </w:p>
    <w:p>
      <w:pPr>
        <w:pStyle w:val="FirstParagraph"/>
      </w:pPr>
      <w:r>
        <w:t xml:space="preserve">My journey as a musician began at an early age, nurtured by a family that valued the arts. I pursued formal training in [specific instrument or field], which provided me with the technical foundation to explore both classical and contemporary styles. Over the years, I have performed in venues ranging from local cafes to international concert halls, honing my craft and developing a deep understanding of audience engagement. My performances are characterized by precision, emotional storytelling, and a willingness to experiment with new ideas.</w:t>
      </w:r>
    </w:p>
    <w:p>
      <w:pPr>
        <w:pStyle w:val="BodyText"/>
      </w:pPr>
      <w:r>
        <w:t xml:space="preserve">One of the highlights of my career was [mention a specific achievement or performance, e.g., "collaborating with an international ensemble at the Dubai World Expo" or "performing at the Abu Dhabi Music Festival"]. These experiences not only expanded my creative horizons but also reinforced my belief in music’s power to unite people. In Dubai, I see endless possibilities to create meaningful connections through sound, whether through live performances, studio recordings, or community initiatives.</w:t>
      </w:r>
    </w:p>
    <w:bookmarkEnd w:id="21"/>
    <w:bookmarkStart w:id="22" w:name="X9bb90dbbba0d3eec3e2d14a8466d6f4f8afef3a"/>
    <w:p>
      <w:pPr>
        <w:pStyle w:val="Heading3"/>
      </w:pPr>
      <w:r>
        <w:t xml:space="preserve">Understanding the Role of a Musician in Dubai</w:t>
      </w:r>
    </w:p>
    <w:p>
      <w:pPr>
        <w:pStyle w:val="FirstParagraph"/>
      </w:pPr>
      <w:r>
        <w:t xml:space="preserve">The role of a musician in the United Arab Emirates Dubai extends beyond performance—it is about contributing to a cultural legacy that honors tradition while embracing innovation. As a musician, I am committed to respecting local customs and traditions while also pushing artistic boundaries. Dubai’s multicultural environment allows for unique collaborations, and I am excited about the prospect of working with artists from diverse backgrounds to create something truly original.</w:t>
      </w:r>
    </w:p>
    <w:p>
      <w:pPr>
        <w:pStyle w:val="BodyText"/>
      </w:pPr>
      <w:r>
        <w:t xml:space="preserve">Moreover, the UAE’s focus on education and youth development aligns with my passion for teaching and mentoring. I have experience leading workshops and guiding aspiring musicians, which I believe can add value to your organization’s community outreach programs. By sharing my knowledge, I hope to inspire the next generation of artists in Dubai and contribute to the city’s growing musical ecosystem.</w:t>
      </w:r>
    </w:p>
    <w:bookmarkEnd w:id="22"/>
    <w:bookmarkStart w:id="23" w:name="why-you-should-hire-me"/>
    <w:p>
      <w:pPr>
        <w:pStyle w:val="Heading3"/>
      </w:pPr>
      <w:r>
        <w:t xml:space="preserve">Why You Should Hire Me</w:t>
      </w:r>
    </w:p>
    <w:p>
      <w:pPr>
        <w:pStyle w:val="FirstParagraph"/>
      </w:pPr>
      <w:r>
        <w:t xml:space="preserve">What sets me apart is my ability to adapt to different musical styles while maintaining a distinctive voice. I am proficient in [list instruments or skills, e.g., "playing the piano, guitar, and violin"] and have experience composing original works that reflect a wide range of influences. My strong work ethic, attention to detail, and collaborative spirit ensure that I can seamlessly integrate into any team or project.</w:t>
      </w:r>
    </w:p>
    <w:p>
      <w:pPr>
        <w:pStyle w:val="BodyText"/>
      </w:pPr>
      <w:r>
        <w:t xml:space="preserve">In addition to my technical skills, I bring a deep sense of cultural awareness. Having lived in [mention any relevant location or experience], I understand the importance of respecting local traditions while embracing global perspectives. This mindset allows me to approach each performance and collaboration with sensitivity and creativity.</w:t>
      </w:r>
    </w:p>
    <w:bookmarkEnd w:id="23"/>
    <w:bookmarkStart w:id="24" w:name="looking-ahead"/>
    <w:p>
      <w:pPr>
        <w:pStyle w:val="Heading3"/>
      </w:pPr>
      <w:r>
        <w:t xml:space="preserve">Looking Ahead</w:t>
      </w:r>
    </w:p>
    <w:p>
      <w:pPr>
        <w:pStyle w:val="FirstParagraph"/>
      </w:pPr>
      <w:r>
        <w:t xml:space="preserve">Joining your organization would be a dream come true. I am particularly drawn to [mention specific aspect of the company or role, e.g., "your commitment to promoting cross-cultural music" or "your focus on youth development programs"]. I am eager to contribute my talents to projects that align with these values and help elevate the musical landscape of Dubai.</w:t>
      </w:r>
    </w:p>
    <w:p>
      <w:pPr>
        <w:pStyle w:val="BodyText"/>
      </w:pPr>
      <w:r>
        <w:t xml:space="preserve">Thank you for considering my application. I would be honored to discuss how my skills and vision can benefit your organization. Please feel free to contact me at [your phone number] or [your email address] at your earliest convenience. I look forward to the opportunity to contribute to the rich cultural tapestry of the United Arab Emirates Dubai.</w:t>
      </w:r>
    </w:p>
    <w:bookmarkEnd w:id="24"/>
    <w:bookmarkStart w:id="25" w:name="sincerely"/>
    <w:p>
      <w:pPr>
        <w:pStyle w:val="Heading3"/>
      </w:pPr>
      <w:r>
        <w:t xml:space="preserve">Sincerely,</w:t>
      </w:r>
    </w:p>
    <w:p>
      <w:pPr>
        <w:pStyle w:val="FirstParagraph"/>
      </w:pPr>
      <w:r>
        <w:t xml:space="preserve">[Your Full Name]</w:t>
      </w:r>
      <w:r>
        <w:br/>
      </w:r>
      <w:r>
        <w:t xml:space="preserve">[Your Contact Information]</w:t>
      </w:r>
      <w:r>
        <w:br/>
      </w:r>
      <w:r>
        <w:t xml:space="preserve">[LinkedIn or Portfolio URL (if applic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United Arab Emirates Dubai</dc:title>
  <dc:creator/>
  <dc:language>en</dc:language>
  <cp:keywords/>
  <dcterms:created xsi:type="dcterms:W3CDTF">2026-07-24T00:05:33Z</dcterms:created>
  <dcterms:modified xsi:type="dcterms:W3CDTF">2026-07-24T00:05:33Z</dcterms:modified>
</cp:coreProperties>
</file>

<file path=docProps/custom.xml><?xml version="1.0" encoding="utf-8"?>
<Properties xmlns="http://schemas.openxmlformats.org/officeDocument/2006/custom-properties" xmlns:vt="http://schemas.openxmlformats.org/officeDocument/2006/docPropsVTypes"/>
</file>